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085EBB7" w:rsidR="00991819" w:rsidRPr="006461E7" w:rsidRDefault="002B0A5F" w:rsidP="004062C0">
      <w:pPr>
        <w:spacing w:line="360" w:lineRule="auto"/>
        <w:jc w:val="center"/>
        <w:rPr>
          <w:rFonts w:ascii="Arial" w:hAnsi="Arial" w:cs="Arial"/>
          <w:bCs/>
          <w:sz w:val="16"/>
          <w:szCs w:val="16"/>
        </w:rPr>
      </w:pPr>
      <w:r w:rsidRPr="004062C0">
        <w:rPr>
          <w:rFonts w:ascii="Arial" w:hAnsi="Arial" w:cs="Arial"/>
          <w:b/>
          <w:sz w:val="38"/>
          <w:szCs w:val="38"/>
        </w:rPr>
        <w:t>Nour Morsi</w:t>
      </w:r>
      <w:r w:rsidR="006461E7" w:rsidRPr="006461E7">
        <w:t xml:space="preserve"> </w:t>
      </w:r>
      <w:r w:rsidR="006461E7" w:rsidRPr="006461E7">
        <w:rPr>
          <w:rFonts w:ascii="Arial" w:hAnsi="Arial" w:cs="Arial"/>
          <w:bCs/>
          <w:sz w:val="16"/>
          <w:szCs w:val="16"/>
        </w:rPr>
        <w:t xml:space="preserve">BEng, </w:t>
      </w:r>
      <w:proofErr w:type="spellStart"/>
      <w:r w:rsidR="006461E7" w:rsidRPr="006461E7">
        <w:rPr>
          <w:rFonts w:ascii="Arial" w:hAnsi="Arial" w:cs="Arial"/>
          <w:bCs/>
          <w:sz w:val="16"/>
          <w:szCs w:val="16"/>
        </w:rPr>
        <w:t>MRes</w:t>
      </w:r>
      <w:proofErr w:type="spellEnd"/>
      <w:r w:rsidR="006461E7" w:rsidRPr="006461E7">
        <w:rPr>
          <w:rFonts w:ascii="Arial" w:hAnsi="Arial" w:cs="Arial"/>
          <w:bCs/>
          <w:sz w:val="16"/>
          <w:szCs w:val="16"/>
        </w:rPr>
        <w:t xml:space="preserve">, AFHEA, </w:t>
      </w:r>
      <w:proofErr w:type="spellStart"/>
      <w:r w:rsidR="006461E7" w:rsidRPr="006461E7">
        <w:rPr>
          <w:rFonts w:ascii="Arial" w:hAnsi="Arial" w:cs="Arial"/>
          <w:bCs/>
          <w:sz w:val="16"/>
          <w:szCs w:val="16"/>
        </w:rPr>
        <w:t>AMIMechE</w:t>
      </w:r>
      <w:proofErr w:type="spellEnd"/>
    </w:p>
    <w:p w14:paraId="00000002" w14:textId="5138B077" w:rsidR="00991819" w:rsidRDefault="002B0A5F" w:rsidP="004062C0">
      <w:pPr>
        <w:tabs>
          <w:tab w:val="right" w:pos="9923"/>
        </w:tabs>
        <w:spacing w:line="360" w:lineRule="auto"/>
        <w:jc w:val="center"/>
        <w:rPr>
          <w:rFonts w:ascii="Arial" w:hAnsi="Arial" w:cs="Arial"/>
          <w:color w:val="1155CC"/>
          <w:sz w:val="22"/>
          <w:szCs w:val="22"/>
          <w:u w:val="single"/>
        </w:rPr>
      </w:pPr>
      <w:r w:rsidRPr="004062C0">
        <w:rPr>
          <w:rFonts w:ascii="Arial" w:hAnsi="Arial" w:cs="Arial"/>
          <w:sz w:val="22"/>
          <w:szCs w:val="22"/>
        </w:rPr>
        <w:t>Glasgow</w:t>
      </w:r>
      <w:r w:rsidR="006E38C2" w:rsidRPr="004062C0">
        <w:rPr>
          <w:rFonts w:ascii="Arial" w:hAnsi="Arial" w:cs="Arial"/>
          <w:sz w:val="22"/>
          <w:szCs w:val="22"/>
        </w:rPr>
        <w:t xml:space="preserve">, </w:t>
      </w:r>
      <w:r w:rsidRPr="004062C0">
        <w:rPr>
          <w:rFonts w:ascii="Arial" w:hAnsi="Arial" w:cs="Arial"/>
          <w:sz w:val="22"/>
          <w:szCs w:val="22"/>
        </w:rPr>
        <w:t>UK</w:t>
      </w:r>
      <w:r w:rsidR="006E38C2" w:rsidRPr="004062C0">
        <w:rPr>
          <w:rFonts w:ascii="Arial" w:hAnsi="Arial" w:cs="Arial"/>
          <w:sz w:val="22"/>
          <w:szCs w:val="22"/>
        </w:rPr>
        <w:t xml:space="preserve"> | </w:t>
      </w:r>
      <w:hyperlink r:id="rId8" w:history="1">
        <w:r w:rsidR="001B25B0" w:rsidRPr="004062C0">
          <w:rPr>
            <w:rStyle w:val="Hyperlink"/>
            <w:rFonts w:ascii="Arial" w:hAnsi="Arial" w:cs="Arial"/>
            <w:sz w:val="22"/>
            <w:szCs w:val="22"/>
          </w:rPr>
          <w:t>Linkedin</w:t>
        </w:r>
      </w:hyperlink>
      <w:r w:rsidR="006E38C2" w:rsidRPr="004062C0">
        <w:rPr>
          <w:rFonts w:ascii="Arial" w:hAnsi="Arial" w:cs="Arial"/>
          <w:sz w:val="22"/>
          <w:szCs w:val="22"/>
        </w:rPr>
        <w:t xml:space="preserve"> | </w:t>
      </w:r>
      <w:r w:rsidRPr="004062C0">
        <w:rPr>
          <w:rFonts w:ascii="Arial" w:hAnsi="Arial" w:cs="Arial"/>
          <w:sz w:val="22"/>
          <w:szCs w:val="22"/>
        </w:rPr>
        <w:t>07-460690629</w:t>
      </w:r>
      <w:r w:rsidR="006E38C2" w:rsidRPr="004062C0">
        <w:rPr>
          <w:rFonts w:ascii="Arial" w:hAnsi="Arial" w:cs="Arial"/>
          <w:sz w:val="22"/>
          <w:szCs w:val="22"/>
        </w:rPr>
        <w:t xml:space="preserve"> | </w:t>
      </w:r>
      <w:r w:rsidRPr="004062C0">
        <w:rPr>
          <w:rFonts w:ascii="Arial" w:hAnsi="Arial" w:cs="Arial"/>
          <w:color w:val="1155CC"/>
          <w:sz w:val="22"/>
          <w:szCs w:val="22"/>
          <w:u w:val="single"/>
        </w:rPr>
        <w:t>Nour.Morsi@gcu.ac.uk</w:t>
      </w:r>
    </w:p>
    <w:p w14:paraId="6F477125" w14:textId="58609EAE" w:rsidR="001E2E2F" w:rsidRDefault="00411AC3" w:rsidP="001E2E2F">
      <w:pPr>
        <w:pBdr>
          <w:bottom w:val="single" w:sz="6" w:space="1" w:color="auto"/>
        </w:pBdr>
        <w:tabs>
          <w:tab w:val="right" w:pos="9923"/>
        </w:tabs>
        <w:spacing w:line="360" w:lineRule="auto"/>
        <w:rPr>
          <w:rFonts w:ascii="Arial" w:hAnsi="Arial" w:cs="Arial"/>
          <w:b/>
          <w:bCs/>
          <w:sz w:val="28"/>
          <w:szCs w:val="28"/>
        </w:rPr>
      </w:pPr>
      <w:r w:rsidRPr="00411AC3">
        <w:rPr>
          <w:rFonts w:ascii="Arial" w:hAnsi="Arial" w:cs="Arial"/>
          <w:b/>
          <w:bCs/>
          <w:sz w:val="28"/>
          <w:szCs w:val="28"/>
        </w:rPr>
        <w:t>Research interests</w:t>
      </w:r>
    </w:p>
    <w:p w14:paraId="210EDCEA" w14:textId="3B69AED0" w:rsidR="00411AC3" w:rsidRPr="00BA0F3C" w:rsidRDefault="00411AC3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</w:rPr>
      </w:pPr>
      <w:r w:rsidRPr="00BA0F3C">
        <w:rPr>
          <w:rFonts w:ascii="Arial" w:hAnsi="Arial" w:cs="Arial"/>
        </w:rPr>
        <w:t>3D-printing, rapid prototyping, robotics and autonomous systems, artificial intelligence and machine learning; computer and robot vision.</w:t>
      </w:r>
    </w:p>
    <w:p w14:paraId="3E19AC82" w14:textId="77777777" w:rsidR="005518CC" w:rsidRPr="00FC1D2C" w:rsidRDefault="005518CC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 w:rsidRPr="00FC1D2C">
        <w:rPr>
          <w:rFonts w:ascii="Arial" w:hAnsi="Arial" w:cs="Arial"/>
          <w:b/>
          <w:sz w:val="28"/>
          <w:szCs w:val="28"/>
        </w:rPr>
        <w:t>E</w:t>
      </w:r>
      <w:r>
        <w:rPr>
          <w:rFonts w:ascii="Arial" w:hAnsi="Arial" w:cs="Arial"/>
          <w:b/>
          <w:sz w:val="28"/>
          <w:szCs w:val="28"/>
        </w:rPr>
        <w:t>ducation</w:t>
      </w:r>
    </w:p>
    <w:p w14:paraId="79FBDFC0" w14:textId="77777777" w:rsidR="005518CC" w:rsidRPr="00FC1D2C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bCs/>
          <w:iCs/>
        </w:rPr>
      </w:pPr>
      <w:r w:rsidRPr="00FC1D2C">
        <w:rPr>
          <w:rFonts w:ascii="Arial" w:hAnsi="Arial" w:cs="Arial"/>
          <w:b/>
          <w:bCs/>
          <w:iCs/>
        </w:rPr>
        <w:t>PhD in Robotics and Machine Vision Systems &amp; PGR Certificate of Research</w:t>
      </w:r>
      <w:r w:rsidRPr="00FC1D2C">
        <w:rPr>
          <w:rFonts w:ascii="Arial" w:hAnsi="Arial" w:cs="Arial"/>
          <w:b/>
          <w:bCs/>
          <w:iCs/>
        </w:rPr>
        <w:tab/>
        <w:t>Glasgow, UK</w:t>
      </w:r>
    </w:p>
    <w:p w14:paraId="4EC3B180" w14:textId="173FCAD3" w:rsidR="005518CC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Cs/>
          <w:i/>
          <w:iCs/>
        </w:rPr>
      </w:pPr>
      <w:r w:rsidRPr="00FC1D2C">
        <w:rPr>
          <w:rFonts w:ascii="Arial" w:hAnsi="Arial" w:cs="Arial"/>
          <w:bCs/>
          <w:i/>
          <w:iCs/>
        </w:rPr>
        <w:t>Glasgow Caledonian University, Glasgow</w:t>
      </w:r>
      <w:r w:rsidRPr="00FC1D2C">
        <w:rPr>
          <w:rFonts w:ascii="Arial" w:hAnsi="Arial" w:cs="Arial"/>
          <w:bCs/>
          <w:i/>
          <w:iCs/>
        </w:rPr>
        <w:tab/>
        <w:t>2020-</w:t>
      </w:r>
      <w:r w:rsidR="00CB0039">
        <w:rPr>
          <w:rFonts w:ascii="Arial" w:hAnsi="Arial" w:cs="Arial"/>
          <w:bCs/>
          <w:i/>
          <w:iCs/>
        </w:rPr>
        <w:t>present</w:t>
      </w:r>
    </w:p>
    <w:p w14:paraId="22F77678" w14:textId="35AE0DA8" w:rsidR="00411AC3" w:rsidRPr="00A53E28" w:rsidRDefault="00411AC3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Cs/>
        </w:rPr>
        <w:t>Specialized in robot motion integrated with machine vision, 3D printing, and AI.</w:t>
      </w:r>
    </w:p>
    <w:p w14:paraId="74FBC908" w14:textId="77777777" w:rsidR="00A53E28" w:rsidRDefault="00411AC3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Cs/>
        </w:rPr>
        <w:t>Thesis title: Feasibility testing and part handling by advanced simulation for small and medium sized enterprises.</w:t>
      </w:r>
    </w:p>
    <w:p w14:paraId="3B7A6308" w14:textId="08731CDF" w:rsidR="00A53E28" w:rsidRDefault="00A53E28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Cs/>
        </w:rPr>
        <w:t>Developed automated robotic systems for adaptive inspection, requiring expertise in robotic motion, machine vision, light systems, and machine learning integration.</w:t>
      </w:r>
    </w:p>
    <w:p w14:paraId="4327465E" w14:textId="7A481BF4" w:rsidR="005F13BA" w:rsidRPr="00A53E28" w:rsidRDefault="00725FFE" w:rsidP="00591EE2">
      <w:pPr>
        <w:pStyle w:val="ListParagraph"/>
        <w:numPr>
          <w:ilvl w:val="0"/>
          <w:numId w:val="7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Received </w:t>
      </w:r>
      <w:r w:rsidRPr="00725FFE">
        <w:rPr>
          <w:rFonts w:ascii="Arial" w:hAnsi="Arial" w:cs="Arial"/>
          <w:b/>
        </w:rPr>
        <w:t>B</w:t>
      </w:r>
      <w:r w:rsidR="00994524" w:rsidRPr="00725FFE">
        <w:rPr>
          <w:rFonts w:ascii="Arial" w:hAnsi="Arial" w:cs="Arial"/>
          <w:b/>
        </w:rPr>
        <w:t xml:space="preserve">est </w:t>
      </w:r>
      <w:r w:rsidRPr="00725FFE">
        <w:rPr>
          <w:rFonts w:ascii="Arial" w:hAnsi="Arial" w:cs="Arial"/>
          <w:b/>
        </w:rPr>
        <w:t>P</w:t>
      </w:r>
      <w:r w:rsidR="00994524" w:rsidRPr="00725FFE">
        <w:rPr>
          <w:rFonts w:ascii="Arial" w:hAnsi="Arial" w:cs="Arial"/>
          <w:b/>
        </w:rPr>
        <w:t xml:space="preserve">oster </w:t>
      </w:r>
      <w:r w:rsidRPr="00725FFE">
        <w:rPr>
          <w:rFonts w:ascii="Arial" w:hAnsi="Arial" w:cs="Arial"/>
          <w:b/>
        </w:rPr>
        <w:t>Award</w:t>
      </w:r>
      <w:r>
        <w:rPr>
          <w:rFonts w:ascii="Arial" w:hAnsi="Arial" w:cs="Arial"/>
          <w:bCs/>
        </w:rPr>
        <w:t xml:space="preserve"> </w:t>
      </w:r>
      <w:r w:rsidR="00994524">
        <w:rPr>
          <w:rFonts w:ascii="Arial" w:hAnsi="Arial" w:cs="Arial"/>
          <w:bCs/>
        </w:rPr>
        <w:t xml:space="preserve">at the </w:t>
      </w:r>
      <w:proofErr w:type="spellStart"/>
      <w:r w:rsidR="00994524">
        <w:rPr>
          <w:rFonts w:ascii="Arial" w:hAnsi="Arial" w:cs="Arial"/>
          <w:bCs/>
        </w:rPr>
        <w:t>PGcon</w:t>
      </w:r>
      <w:proofErr w:type="spellEnd"/>
      <w:r w:rsidR="00994524">
        <w:rPr>
          <w:rFonts w:ascii="Arial" w:hAnsi="Arial" w:cs="Arial"/>
          <w:bCs/>
        </w:rPr>
        <w:t xml:space="preserve"> Conference 2022</w:t>
      </w:r>
    </w:p>
    <w:p w14:paraId="447D52F1" w14:textId="3B65695C" w:rsidR="005518CC" w:rsidRPr="00A53E28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Cs/>
        </w:rPr>
      </w:pPr>
      <w:r w:rsidRPr="00A53E28">
        <w:rPr>
          <w:rFonts w:ascii="Arial" w:hAnsi="Arial" w:cs="Arial"/>
          <w:b/>
          <w:bCs/>
          <w:iCs/>
        </w:rPr>
        <w:t>BENG in Mechanical Engineering (1</w:t>
      </w:r>
      <w:proofErr w:type="gramStart"/>
      <w:r w:rsidRPr="00725FFE">
        <w:rPr>
          <w:rFonts w:ascii="Arial" w:hAnsi="Arial" w:cs="Arial"/>
          <w:b/>
          <w:bCs/>
          <w:iCs/>
          <w:vertAlign w:val="superscript"/>
        </w:rPr>
        <w:t>st</w:t>
      </w:r>
      <w:r w:rsidR="00725FFE">
        <w:rPr>
          <w:rFonts w:ascii="Arial" w:hAnsi="Arial" w:cs="Arial"/>
          <w:b/>
          <w:bCs/>
          <w:iCs/>
        </w:rPr>
        <w:t xml:space="preserve"> </w:t>
      </w:r>
      <w:r w:rsidRPr="00A53E28">
        <w:rPr>
          <w:rFonts w:ascii="Arial" w:hAnsi="Arial" w:cs="Arial"/>
          <w:b/>
          <w:bCs/>
          <w:iCs/>
        </w:rPr>
        <w:t xml:space="preserve"> Class</w:t>
      </w:r>
      <w:proofErr w:type="gramEnd"/>
      <w:r w:rsidRPr="00A53E28">
        <w:rPr>
          <w:rFonts w:ascii="Arial" w:hAnsi="Arial" w:cs="Arial"/>
          <w:b/>
          <w:bCs/>
          <w:iCs/>
        </w:rPr>
        <w:t xml:space="preserve"> </w:t>
      </w:r>
      <w:r w:rsidRPr="00A53E28">
        <w:rPr>
          <w:rFonts w:ascii="Arial" w:hAnsi="Arial" w:cs="Arial"/>
          <w:b/>
          <w:bCs/>
          <w:iCs/>
          <w:lang w:val="en-GB"/>
        </w:rPr>
        <w:t>Honours</w:t>
      </w:r>
      <w:r w:rsidRPr="00A53E28">
        <w:rPr>
          <w:rFonts w:ascii="Arial" w:hAnsi="Arial" w:cs="Arial"/>
          <w:b/>
          <w:bCs/>
          <w:iCs/>
        </w:rPr>
        <w:t>)</w:t>
      </w:r>
      <w:r w:rsidRPr="00A53E28">
        <w:rPr>
          <w:rFonts w:ascii="Arial" w:hAnsi="Arial" w:cs="Arial"/>
          <w:b/>
          <w:bCs/>
          <w:iCs/>
        </w:rPr>
        <w:tab/>
        <w:t>Glasgow, UK</w:t>
      </w:r>
    </w:p>
    <w:p w14:paraId="16E3C06B" w14:textId="77777777" w:rsidR="005518CC" w:rsidRPr="00FC1D2C" w:rsidRDefault="005518CC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 w:rsidRPr="00FC1D2C">
        <w:rPr>
          <w:rFonts w:ascii="Arial" w:hAnsi="Arial" w:cs="Arial"/>
          <w:bCs/>
          <w:i/>
          <w:iCs/>
        </w:rPr>
        <w:t>University of Strathclyde, Glasgow</w:t>
      </w:r>
      <w:r w:rsidRPr="00FC1D2C">
        <w:rPr>
          <w:rFonts w:ascii="Arial" w:hAnsi="Arial" w:cs="Arial"/>
          <w:i/>
        </w:rPr>
        <w:tab/>
        <w:t xml:space="preserve"> </w:t>
      </w:r>
      <w:r w:rsidRPr="00FC1D2C">
        <w:rPr>
          <w:rFonts w:ascii="Arial" w:hAnsi="Arial" w:cs="Arial"/>
          <w:iCs/>
        </w:rPr>
        <w:t>2016-2020</w:t>
      </w:r>
    </w:p>
    <w:p w14:paraId="3A598CAF" w14:textId="4AE3A4F4" w:rsidR="005518CC" w:rsidRDefault="005518CC" w:rsidP="00591EE2">
      <w:pPr>
        <w:pStyle w:val="ListParagraph"/>
        <w:numPr>
          <w:ilvl w:val="0"/>
          <w:numId w:val="5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i/>
          <w:iCs/>
        </w:rPr>
      </w:pPr>
      <w:r w:rsidRPr="00FC1D2C">
        <w:rPr>
          <w:rFonts w:ascii="Arial" w:hAnsi="Arial" w:cs="Arial"/>
          <w:i/>
          <w:iCs/>
        </w:rPr>
        <w:t xml:space="preserve">Dean’s </w:t>
      </w:r>
      <w:proofErr w:type="spellStart"/>
      <w:r w:rsidRPr="00FC1D2C">
        <w:rPr>
          <w:rFonts w:ascii="Arial" w:hAnsi="Arial" w:cs="Arial"/>
          <w:i/>
          <w:iCs/>
        </w:rPr>
        <w:t>Honour</w:t>
      </w:r>
      <w:proofErr w:type="spellEnd"/>
      <w:r w:rsidRPr="00FC1D2C">
        <w:rPr>
          <w:rFonts w:ascii="Arial" w:hAnsi="Arial" w:cs="Arial"/>
          <w:i/>
          <w:iCs/>
        </w:rPr>
        <w:t xml:space="preserve"> list (2017,2018,2019)</w:t>
      </w:r>
    </w:p>
    <w:p w14:paraId="165DB99E" w14:textId="77777777" w:rsidR="00A53E28" w:rsidRDefault="008929FA" w:rsidP="00591EE2">
      <w:pPr>
        <w:pStyle w:val="ListParagraph"/>
        <w:numPr>
          <w:ilvl w:val="0"/>
          <w:numId w:val="5"/>
        </w:numPr>
        <w:tabs>
          <w:tab w:val="right" w:pos="10627"/>
        </w:tabs>
        <w:spacing w:line="360" w:lineRule="auto"/>
        <w:jc w:val="both"/>
        <w:rPr>
          <w:rFonts w:ascii="Arial" w:hAnsi="Arial" w:cs="Arial"/>
        </w:rPr>
      </w:pPr>
      <w:r w:rsidRPr="00A53E28">
        <w:rPr>
          <w:rFonts w:ascii="Arial" w:hAnsi="Arial" w:cs="Arial"/>
        </w:rPr>
        <w:t>Thesis title: Evaporative Cooling System in Building Components.</w:t>
      </w:r>
    </w:p>
    <w:p w14:paraId="0547D2D1" w14:textId="4B0C9E61" w:rsidR="009F4B72" w:rsidRPr="00A53E28" w:rsidRDefault="00A53E28" w:rsidP="00591EE2">
      <w:pPr>
        <w:pStyle w:val="ListParagraph"/>
        <w:numPr>
          <w:ilvl w:val="0"/>
          <w:numId w:val="5"/>
        </w:numPr>
        <w:tabs>
          <w:tab w:val="right" w:pos="10627"/>
        </w:tabs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Design and simulation</w:t>
      </w:r>
      <w:r w:rsidR="008929FA" w:rsidRPr="00A53E2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for cooling </w:t>
      </w:r>
      <w:proofErr w:type="gramStart"/>
      <w:r>
        <w:rPr>
          <w:rFonts w:ascii="Arial" w:hAnsi="Arial" w:cs="Arial"/>
        </w:rPr>
        <w:t xml:space="preserve">components </w:t>
      </w:r>
      <w:r w:rsidR="008929FA" w:rsidRPr="00A53E28">
        <w:rPr>
          <w:rFonts w:ascii="Arial" w:hAnsi="Arial" w:cs="Arial"/>
        </w:rPr>
        <w:t>,</w:t>
      </w:r>
      <w:proofErr w:type="gramEnd"/>
      <w:r w:rsidR="008929FA" w:rsidRPr="00A53E2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chieving</w:t>
      </w:r>
      <w:r w:rsidR="008929FA" w:rsidRPr="00A53E28">
        <w:rPr>
          <w:rFonts w:ascii="Arial" w:hAnsi="Arial" w:cs="Arial"/>
        </w:rPr>
        <w:t xml:space="preserve"> a 30% cooling improvement.</w:t>
      </w:r>
      <w:r w:rsidR="009F4B72" w:rsidRPr="00A53E28">
        <w:rPr>
          <w:rFonts w:ascii="Arial" w:hAnsi="Arial" w:cs="Arial"/>
          <w:sz w:val="24"/>
          <w:szCs w:val="24"/>
        </w:rPr>
        <w:tab/>
        <w:t xml:space="preserve"> </w:t>
      </w:r>
    </w:p>
    <w:p w14:paraId="35756B24" w14:textId="57527D7F" w:rsidR="0091403E" w:rsidRPr="00156894" w:rsidRDefault="006E38C2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 w:rsidRPr="00BA786F">
        <w:rPr>
          <w:rFonts w:ascii="Arial" w:hAnsi="Arial" w:cs="Arial"/>
          <w:b/>
          <w:sz w:val="28"/>
          <w:szCs w:val="28"/>
        </w:rPr>
        <w:t>WORK EXPERIENCE</w:t>
      </w:r>
    </w:p>
    <w:p w14:paraId="00000009" w14:textId="4C569AE8" w:rsidR="00991819" w:rsidRPr="00BA786F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D17002">
        <w:rPr>
          <w:rFonts w:ascii="Arial" w:hAnsi="Arial" w:cs="Arial"/>
          <w:b/>
          <w:bCs/>
          <w:iCs/>
          <w:sz w:val="24"/>
          <w:szCs w:val="24"/>
        </w:rPr>
        <w:t>Teaching Assistant</w:t>
      </w:r>
      <w:r w:rsidR="006E38C2" w:rsidRPr="00BA786F">
        <w:rPr>
          <w:rFonts w:ascii="Arial" w:hAnsi="Arial" w:cs="Arial"/>
          <w:b/>
          <w:sz w:val="24"/>
          <w:szCs w:val="24"/>
        </w:rPr>
        <w:tab/>
        <w:t xml:space="preserve"> </w:t>
      </w:r>
    </w:p>
    <w:p w14:paraId="0000000A" w14:textId="21C98DEE" w:rsidR="00991819" w:rsidRPr="004062C0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>
        <w:rPr>
          <w:rFonts w:ascii="Arial" w:hAnsi="Arial" w:cs="Arial"/>
          <w:i/>
        </w:rPr>
        <w:t xml:space="preserve">Glasgow Caledonian University, </w:t>
      </w:r>
      <w:r w:rsidR="00D17002">
        <w:rPr>
          <w:rFonts w:ascii="Arial" w:hAnsi="Arial" w:cs="Arial"/>
          <w:i/>
        </w:rPr>
        <w:t>Glasgow</w:t>
      </w:r>
      <w:r w:rsidR="006E38C2" w:rsidRPr="004062C0">
        <w:rPr>
          <w:rFonts w:ascii="Arial" w:hAnsi="Arial" w:cs="Arial"/>
          <w:i/>
        </w:rPr>
        <w:tab/>
        <w:t>20</w:t>
      </w:r>
      <w:r w:rsidR="00396435" w:rsidRPr="004062C0">
        <w:rPr>
          <w:rFonts w:ascii="Arial" w:hAnsi="Arial" w:cs="Arial"/>
          <w:i/>
        </w:rPr>
        <w:t>22</w:t>
      </w:r>
      <w:r w:rsidR="006E38C2" w:rsidRPr="004062C0">
        <w:rPr>
          <w:rFonts w:ascii="Arial" w:hAnsi="Arial" w:cs="Arial"/>
          <w:i/>
        </w:rPr>
        <w:t xml:space="preserve"> –</w:t>
      </w:r>
      <w:r w:rsidR="00A0553E">
        <w:rPr>
          <w:rFonts w:ascii="Arial" w:hAnsi="Arial" w:cs="Arial"/>
          <w:i/>
        </w:rPr>
        <w:t>2023</w:t>
      </w:r>
    </w:p>
    <w:p w14:paraId="0000000E" w14:textId="5720268D" w:rsidR="00991819" w:rsidRPr="004062C0" w:rsidRDefault="00396435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4062C0">
        <w:rPr>
          <w:rFonts w:ascii="Arial" w:hAnsi="Arial" w:cs="Arial"/>
        </w:rPr>
        <w:t>Developed and supervised image processing and machine learning tutorials for students.</w:t>
      </w:r>
    </w:p>
    <w:p w14:paraId="45A1F09F" w14:textId="49CD8A1C" w:rsidR="00396435" w:rsidRPr="00A0553E" w:rsidRDefault="00D61E6C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>
        <w:rPr>
          <w:rFonts w:ascii="Arial" w:eastAsia="Georgia" w:hAnsi="Arial" w:cs="Arial"/>
          <w:color w:val="000000"/>
        </w:rPr>
        <w:t xml:space="preserve">Supervised </w:t>
      </w:r>
      <w:r w:rsidR="00CC4C28">
        <w:rPr>
          <w:rFonts w:ascii="Arial" w:eastAsia="Georgia" w:hAnsi="Arial" w:cs="Arial"/>
          <w:color w:val="000000"/>
        </w:rPr>
        <w:t>3</w:t>
      </w:r>
      <w:r w:rsidR="00CC4C28" w:rsidRPr="00CC4C28">
        <w:rPr>
          <w:rFonts w:ascii="Arial" w:eastAsia="Georgia" w:hAnsi="Arial" w:cs="Arial"/>
          <w:color w:val="000000"/>
          <w:vertAlign w:val="superscript"/>
        </w:rPr>
        <w:t>rd</w:t>
      </w:r>
      <w:r w:rsidR="00CC4C28">
        <w:rPr>
          <w:rFonts w:ascii="Arial" w:eastAsia="Georgia" w:hAnsi="Arial" w:cs="Arial"/>
          <w:color w:val="000000"/>
        </w:rPr>
        <w:t xml:space="preserve"> year </w:t>
      </w:r>
      <w:r w:rsidR="00AA748A">
        <w:rPr>
          <w:rFonts w:ascii="Arial" w:eastAsia="Georgia" w:hAnsi="Arial" w:cs="Arial"/>
          <w:color w:val="000000"/>
        </w:rPr>
        <w:t xml:space="preserve">mechanical </w:t>
      </w:r>
      <w:r w:rsidR="00CC4C28">
        <w:rPr>
          <w:rFonts w:ascii="Arial" w:eastAsia="Georgia" w:hAnsi="Arial" w:cs="Arial"/>
          <w:color w:val="000000"/>
        </w:rPr>
        <w:t>design projects</w:t>
      </w:r>
      <w:r w:rsidR="00BB4774">
        <w:rPr>
          <w:rFonts w:ascii="Arial" w:eastAsia="Georgia" w:hAnsi="Arial" w:cs="Arial"/>
          <w:color w:val="000000"/>
        </w:rPr>
        <w:t xml:space="preserve"> and python lab sessions</w:t>
      </w:r>
      <w:r w:rsidR="00A0553E">
        <w:rPr>
          <w:rFonts w:ascii="Arial" w:eastAsia="Georgia" w:hAnsi="Arial" w:cs="Arial"/>
          <w:color w:val="000000"/>
        </w:rPr>
        <w:t>.</w:t>
      </w:r>
    </w:p>
    <w:p w14:paraId="456B3B6C" w14:textId="77777777" w:rsidR="003D40B8" w:rsidRPr="00FC1D2C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 w:rsidRPr="00FD4221">
        <w:rPr>
          <w:rFonts w:ascii="Arial" w:hAnsi="Arial" w:cs="Arial"/>
          <w:b/>
          <w:bCs/>
          <w:iCs/>
          <w:sz w:val="24"/>
          <w:szCs w:val="24"/>
        </w:rPr>
        <w:t>Robotics Specialist</w:t>
      </w:r>
      <w:r w:rsidRPr="00FC1D2C">
        <w:rPr>
          <w:rFonts w:ascii="Arial" w:hAnsi="Arial" w:cs="Arial"/>
          <w:b/>
          <w:sz w:val="24"/>
          <w:szCs w:val="24"/>
        </w:rPr>
        <w:tab/>
        <w:t xml:space="preserve"> </w:t>
      </w:r>
    </w:p>
    <w:p w14:paraId="3DD36677" w14:textId="77777777" w:rsidR="003D40B8" w:rsidRPr="00FD4221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  <w:iCs/>
        </w:rPr>
      </w:pPr>
      <w:r w:rsidRPr="00FD4221">
        <w:rPr>
          <w:rFonts w:ascii="Arial" w:hAnsi="Arial" w:cs="Arial"/>
          <w:bCs/>
          <w:i/>
          <w:iCs/>
        </w:rPr>
        <w:t>Dubai TRA Summer Camp, Dubai</w:t>
      </w:r>
      <w:r w:rsidRPr="00FD4221">
        <w:rPr>
          <w:rFonts w:ascii="Arial" w:hAnsi="Arial" w:cs="Arial"/>
          <w:i/>
          <w:iCs/>
        </w:rPr>
        <w:tab/>
        <w:t xml:space="preserve">    2019-2020</w:t>
      </w:r>
    </w:p>
    <w:p w14:paraId="720EC0F7" w14:textId="77777777" w:rsidR="003D40B8" w:rsidRPr="00FC1D2C" w:rsidRDefault="003D40B8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C1D2C">
        <w:rPr>
          <w:rFonts w:ascii="Arial" w:hAnsi="Arial" w:cs="Arial"/>
        </w:rPr>
        <w:t xml:space="preserve">Planned robotics educational and recreational activities for students. </w:t>
      </w:r>
    </w:p>
    <w:p w14:paraId="1B93BE57" w14:textId="77777777" w:rsidR="00A53E28" w:rsidRPr="00342A45" w:rsidRDefault="00A53E28" w:rsidP="00342A45">
      <w:pPr>
        <w:pStyle w:val="ListParagraph"/>
        <w:numPr>
          <w:ilvl w:val="0"/>
          <w:numId w:val="1"/>
        </w:numPr>
        <w:tabs>
          <w:tab w:val="right" w:pos="9923"/>
        </w:tabs>
        <w:spacing w:line="360" w:lineRule="auto"/>
        <w:jc w:val="both"/>
        <w:rPr>
          <w:rFonts w:ascii="Arial" w:hAnsi="Arial" w:cs="Arial"/>
        </w:rPr>
      </w:pPr>
      <w:proofErr w:type="gramStart"/>
      <w:r w:rsidRPr="00342A45">
        <w:rPr>
          <w:rFonts w:ascii="Arial" w:hAnsi="Arial" w:cs="Arial"/>
        </w:rPr>
        <w:t>Proposed  and</w:t>
      </w:r>
      <w:proofErr w:type="gramEnd"/>
      <w:r w:rsidRPr="00342A45">
        <w:rPr>
          <w:rFonts w:ascii="Arial" w:hAnsi="Arial" w:cs="Arial"/>
        </w:rPr>
        <w:t xml:space="preserve"> planned interactive workshops, increasing summer intake by 20%</w:t>
      </w:r>
    </w:p>
    <w:p w14:paraId="15B8CC79" w14:textId="3F46D630" w:rsidR="003D40B8" w:rsidRPr="00FC1D2C" w:rsidRDefault="003D40B8" w:rsidP="00591EE2">
      <w:pPr>
        <w:tabs>
          <w:tab w:val="right" w:pos="9923"/>
        </w:tabs>
        <w:spacing w:line="360" w:lineRule="auto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unior Mechanical Engineering Intern</w:t>
      </w:r>
      <w:r w:rsidRPr="00FC1D2C">
        <w:rPr>
          <w:rFonts w:ascii="Arial" w:hAnsi="Arial" w:cs="Arial"/>
          <w:b/>
          <w:sz w:val="24"/>
          <w:szCs w:val="24"/>
        </w:rPr>
        <w:tab/>
        <w:t xml:space="preserve"> </w:t>
      </w:r>
    </w:p>
    <w:p w14:paraId="1E5A9A14" w14:textId="77777777" w:rsidR="00B22F80" w:rsidRDefault="003D40B8" w:rsidP="00B22F80">
      <w:p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 w:rsidRPr="00FD4221">
        <w:rPr>
          <w:rFonts w:ascii="Arial" w:hAnsi="Arial" w:cs="Arial"/>
          <w:bCs/>
          <w:i/>
          <w:iCs/>
        </w:rPr>
        <w:t>Heights Contracting LLC, Abu Dhabi</w:t>
      </w:r>
      <w:r w:rsidRPr="00FC1D2C">
        <w:rPr>
          <w:rFonts w:ascii="Arial" w:hAnsi="Arial" w:cs="Arial"/>
          <w:i/>
        </w:rPr>
        <w:tab/>
      </w:r>
      <w:r>
        <w:rPr>
          <w:rFonts w:ascii="Arial" w:hAnsi="Arial" w:cs="Arial"/>
          <w:i/>
        </w:rPr>
        <w:t>2018-2019</w:t>
      </w:r>
    </w:p>
    <w:p w14:paraId="3CE77B5D" w14:textId="60BBC3FD" w:rsidR="003D40B8" w:rsidRPr="00B22F80" w:rsidRDefault="003D40B8" w:rsidP="00B22F80">
      <w:pPr>
        <w:pStyle w:val="ListParagraph"/>
        <w:numPr>
          <w:ilvl w:val="0"/>
          <w:numId w:val="9"/>
        </w:numPr>
        <w:tabs>
          <w:tab w:val="right" w:pos="9923"/>
        </w:tabs>
        <w:spacing w:line="360" w:lineRule="auto"/>
        <w:jc w:val="both"/>
        <w:rPr>
          <w:rFonts w:ascii="Arial" w:hAnsi="Arial" w:cs="Arial"/>
          <w:i/>
        </w:rPr>
      </w:pPr>
      <w:r w:rsidRPr="00B22F80">
        <w:rPr>
          <w:rFonts w:ascii="Arial" w:hAnsi="Arial" w:cs="Arial"/>
        </w:rPr>
        <w:t>Analyzed pressure valve designs using finite analysis and non-destructive testing.</w:t>
      </w:r>
    </w:p>
    <w:p w14:paraId="17746E49" w14:textId="77777777" w:rsidR="003D40B8" w:rsidRPr="00FC1D2C" w:rsidRDefault="003D40B8" w:rsidP="00591EE2">
      <w:pPr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FC1D2C">
        <w:rPr>
          <w:rFonts w:ascii="Arial" w:hAnsi="Arial" w:cs="Arial"/>
        </w:rPr>
        <w:t>Provided implementation strategies on the assembly of pressure valves.</w:t>
      </w:r>
    </w:p>
    <w:p w14:paraId="4CF92F3E" w14:textId="13BBDEF1" w:rsidR="0015659A" w:rsidRPr="00156894" w:rsidRDefault="0015659A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Publications</w:t>
      </w:r>
    </w:p>
    <w:p w14:paraId="2E297C26" w14:textId="77777777" w:rsidR="0015659A" w:rsidRPr="0015659A" w:rsidRDefault="0015659A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 w:rsidRPr="0015659A">
        <w:rPr>
          <w:rFonts w:ascii="Arial" w:hAnsi="Arial" w:cs="Arial"/>
          <w:b/>
          <w:bCs/>
          <w:iCs/>
        </w:rPr>
        <w:t xml:space="preserve">Morsi, Nour M., </w:t>
      </w:r>
      <w:r w:rsidRPr="0015659A">
        <w:rPr>
          <w:rFonts w:ascii="Arial" w:hAnsi="Arial" w:cs="Arial"/>
          <w:iCs/>
        </w:rPr>
        <w:t>Harrison, C., Mata, M., &amp; Semple, D. (2021). Feasibility Testing of Robotics and Part Handling by Advanced Simulation for Small and Medium-Sized Enterprises. International Conference on Robotics, Computer Vision, and Intelligent Systems - ROBOVIS 2021.</w:t>
      </w:r>
    </w:p>
    <w:p w14:paraId="52210112" w14:textId="77777777" w:rsidR="00B22F80" w:rsidRDefault="0015659A" w:rsidP="00B22F8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15659A">
        <w:rPr>
          <w:rFonts w:ascii="Arial" w:hAnsi="Arial" w:cs="Arial"/>
          <w:b/>
          <w:bCs/>
          <w:iCs/>
        </w:rPr>
        <w:lastRenderedPageBreak/>
        <w:t xml:space="preserve">Morsi, Nour M., </w:t>
      </w:r>
      <w:r w:rsidRPr="0015659A">
        <w:rPr>
          <w:rFonts w:ascii="Arial" w:hAnsi="Arial" w:cs="Arial"/>
        </w:rPr>
        <w:t>Harrison, C., Mata, M., &amp; Semple, D. (2023). Autonomous robotic inspection system for drill holes tilt: feasibility and development by advanced simulation and real testing. The 28th International Conference on Automation and Computing (ICAC2023).</w:t>
      </w:r>
    </w:p>
    <w:p w14:paraId="3FA32435" w14:textId="0EC90DBF" w:rsidR="00A53E28" w:rsidRPr="00B22F80" w:rsidRDefault="00A53E28" w:rsidP="00B22F8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hAnsi="Arial" w:cs="Arial"/>
        </w:rPr>
      </w:pPr>
      <w:r w:rsidRPr="00B22F80">
        <w:rPr>
          <w:rFonts w:ascii="Arial" w:hAnsi="Arial" w:cs="Arial"/>
          <w:b/>
          <w:bCs/>
          <w:iCs/>
        </w:rPr>
        <w:t xml:space="preserve">Morsi, Nour M., </w:t>
      </w:r>
      <w:r w:rsidRPr="00B22F80">
        <w:rPr>
          <w:rFonts w:ascii="Arial" w:hAnsi="Arial" w:cs="Arial"/>
        </w:rPr>
        <w:t>Harrison, C., Mata, M., &amp; Semple, D. (2024). In-progress: Development of an adaptive robotic inspection system for aerospace components. Anticipated publication in Frontiers in Robotics and AI.</w:t>
      </w:r>
    </w:p>
    <w:p w14:paraId="52835B8A" w14:textId="29B9545F" w:rsidR="00994524" w:rsidRDefault="00994524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ind w:left="360"/>
        <w:jc w:val="both"/>
        <w:rPr>
          <w:rFonts w:ascii="Arial" w:hAnsi="Arial" w:cs="Arial"/>
          <w:b/>
          <w:sz w:val="28"/>
          <w:szCs w:val="28"/>
        </w:rPr>
      </w:pPr>
      <w:r w:rsidRPr="00994524">
        <w:rPr>
          <w:rFonts w:ascii="Arial" w:hAnsi="Arial" w:cs="Arial"/>
          <w:b/>
          <w:sz w:val="28"/>
          <w:szCs w:val="28"/>
        </w:rPr>
        <w:t xml:space="preserve">Technical </w:t>
      </w:r>
      <w:r>
        <w:rPr>
          <w:rFonts w:ascii="Arial" w:hAnsi="Arial" w:cs="Arial"/>
          <w:b/>
          <w:sz w:val="28"/>
          <w:szCs w:val="28"/>
        </w:rPr>
        <w:t>training &amp; courses:</w:t>
      </w:r>
    </w:p>
    <w:p w14:paraId="45E68452" w14:textId="15C366E4" w:rsidR="00994524" w:rsidRPr="00994524" w:rsidRDefault="00994524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Supervised Machine Learning: Regression and Classification – Coursera</w:t>
      </w:r>
    </w:p>
    <w:p w14:paraId="6FDED2C1" w14:textId="081159CB" w:rsidR="00994524" w:rsidRPr="00994524" w:rsidRDefault="00994524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Associate Fellow of Higher education- Advanced Higher Education, UK</w:t>
      </w:r>
    </w:p>
    <w:p w14:paraId="73A1E0A1" w14:textId="06E5621A" w:rsidR="00994524" w:rsidRPr="0092436B" w:rsidRDefault="00CD2BF6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Python Programming bootcamp- IT Professional Training (ITPT).</w:t>
      </w:r>
    </w:p>
    <w:p w14:paraId="7D3B9104" w14:textId="52812632" w:rsidR="002D5C9A" w:rsidRPr="00A53E28" w:rsidRDefault="00CB0039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ind w:left="360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 w:rsidRPr="00A53E28">
        <w:rPr>
          <w:rFonts w:ascii="Arial" w:hAnsi="Arial" w:cs="Arial"/>
          <w:b/>
          <w:sz w:val="28"/>
          <w:szCs w:val="28"/>
        </w:rPr>
        <w:t>Technical skills</w:t>
      </w:r>
    </w:p>
    <w:p w14:paraId="6D544419" w14:textId="02E64DEF" w:rsidR="008929FA" w:rsidRPr="008929FA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 w:rsidRPr="00A53E28">
        <w:rPr>
          <w:rFonts w:ascii="Arial" w:hAnsi="Arial" w:cs="Arial"/>
          <w:iCs/>
        </w:rPr>
        <w:t>Design and build end effector systems using Solidworks, Ansys, and 3D printers</w:t>
      </w:r>
      <w:r w:rsidR="008929FA">
        <w:rPr>
          <w:rFonts w:ascii="Arial" w:hAnsi="Arial" w:cs="Arial"/>
          <w:iCs/>
        </w:rPr>
        <w:t>.</w:t>
      </w:r>
    </w:p>
    <w:p w14:paraId="7E4A42FD" w14:textId="77777777" w:rsidR="00A53E28" w:rsidRPr="00A53E28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A53E28">
        <w:rPr>
          <w:rFonts w:ascii="Arial" w:hAnsi="Arial" w:cs="Arial"/>
        </w:rPr>
        <w:t>Programming languages: C++, Python, Matlab.</w:t>
      </w:r>
    </w:p>
    <w:p w14:paraId="286C2265" w14:textId="62414D95" w:rsidR="0032727F" w:rsidRPr="0032727F" w:rsidRDefault="0032727F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32727F">
        <w:rPr>
          <w:rFonts w:ascii="Arial" w:hAnsi="Arial" w:cs="Arial"/>
          <w:iCs/>
        </w:rPr>
        <w:t xml:space="preserve">Familiar with many libraries for scientific and robot related work such as: </w:t>
      </w:r>
      <w:proofErr w:type="spellStart"/>
      <w:r w:rsidRPr="0032727F">
        <w:rPr>
          <w:rFonts w:ascii="Arial" w:hAnsi="Arial" w:cs="Arial"/>
          <w:iCs/>
        </w:rPr>
        <w:t>Tensorflow</w:t>
      </w:r>
      <w:proofErr w:type="spellEnd"/>
      <w:r w:rsidRPr="0032727F">
        <w:rPr>
          <w:rFonts w:ascii="Arial" w:hAnsi="Arial" w:cs="Arial"/>
          <w:iCs/>
        </w:rPr>
        <w:t>, NumPy, SciPy,</w:t>
      </w:r>
    </w:p>
    <w:p w14:paraId="45BA0FEB" w14:textId="77777777" w:rsidR="00A53E28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A53E28">
        <w:rPr>
          <w:rFonts w:ascii="Arial" w:hAnsi="Arial" w:cs="Arial"/>
          <w:iCs/>
        </w:rPr>
        <w:t xml:space="preserve">Libraries: </w:t>
      </w:r>
      <w:proofErr w:type="spellStart"/>
      <w:r w:rsidRPr="00A53E28">
        <w:rPr>
          <w:rFonts w:ascii="Arial" w:hAnsi="Arial" w:cs="Arial"/>
          <w:iCs/>
        </w:rPr>
        <w:t>Tensorflow</w:t>
      </w:r>
      <w:proofErr w:type="spellEnd"/>
      <w:r w:rsidRPr="00A53E28">
        <w:rPr>
          <w:rFonts w:ascii="Arial" w:hAnsi="Arial" w:cs="Arial"/>
          <w:iCs/>
        </w:rPr>
        <w:t>, NumPy, SciPy, Matplotlib, Scikit-learn, OpenCV.</w:t>
      </w:r>
    </w:p>
    <w:p w14:paraId="4843F905" w14:textId="0F8A627F" w:rsidR="0092436B" w:rsidRDefault="00A53E28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</w:rPr>
      </w:pPr>
      <w:r w:rsidRPr="00A53E28">
        <w:rPr>
          <w:rFonts w:ascii="Arial" w:hAnsi="Arial" w:cs="Arial"/>
          <w:iCs/>
        </w:rPr>
        <w:t>Experience with Arduino, Raspberry Pi, ROS, and Linux.</w:t>
      </w:r>
    </w:p>
    <w:p w14:paraId="34206A7D" w14:textId="668E225F" w:rsidR="0092436B" w:rsidRPr="00A53E28" w:rsidRDefault="0092436B" w:rsidP="00591EE2">
      <w:pPr>
        <w:pBdr>
          <w:bottom w:val="single" w:sz="4" w:space="1" w:color="000000"/>
        </w:pBdr>
        <w:tabs>
          <w:tab w:val="right" w:pos="10627"/>
        </w:tabs>
        <w:spacing w:line="360" w:lineRule="auto"/>
        <w:ind w:left="360"/>
        <w:jc w:val="both"/>
        <w:rPr>
          <w:rFonts w:ascii="Arial" w:hAnsi="Arial" w:cs="Arial"/>
          <w:b/>
          <w:smallCaps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</w:rPr>
        <w:t>Extra-</w:t>
      </w:r>
      <w:proofErr w:type="spellStart"/>
      <w:r>
        <w:rPr>
          <w:rFonts w:ascii="Arial" w:hAnsi="Arial" w:cs="Arial"/>
          <w:b/>
          <w:sz w:val="28"/>
          <w:szCs w:val="28"/>
        </w:rPr>
        <w:t>curriclar</w:t>
      </w:r>
      <w:proofErr w:type="spellEnd"/>
      <w:r>
        <w:rPr>
          <w:rFonts w:ascii="Arial" w:hAnsi="Arial" w:cs="Arial"/>
          <w:b/>
          <w:sz w:val="28"/>
          <w:szCs w:val="28"/>
        </w:rPr>
        <w:t xml:space="preserve"> activities</w:t>
      </w:r>
    </w:p>
    <w:p w14:paraId="5AA20D35" w14:textId="56CE403C" w:rsidR="0092436B" w:rsidRPr="0092436B" w:rsidRDefault="0092436B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proofErr w:type="spellStart"/>
      <w:r>
        <w:rPr>
          <w:rFonts w:ascii="Arial" w:hAnsi="Arial" w:cs="Arial"/>
          <w:iCs/>
        </w:rPr>
        <w:t>ImechE</w:t>
      </w:r>
      <w:proofErr w:type="spellEnd"/>
      <w:r>
        <w:rPr>
          <w:rFonts w:ascii="Arial" w:hAnsi="Arial" w:cs="Arial"/>
          <w:iCs/>
        </w:rPr>
        <w:t xml:space="preserve"> Member – Active member of the </w:t>
      </w:r>
      <w:proofErr w:type="spellStart"/>
      <w:r>
        <w:rPr>
          <w:rFonts w:ascii="Arial" w:hAnsi="Arial" w:cs="Arial"/>
          <w:iCs/>
        </w:rPr>
        <w:t>ImechE</w:t>
      </w:r>
      <w:proofErr w:type="spellEnd"/>
      <w:r>
        <w:rPr>
          <w:rFonts w:ascii="Arial" w:hAnsi="Arial" w:cs="Arial"/>
          <w:iCs/>
        </w:rPr>
        <w:t xml:space="preserve"> (Associate Member)</w:t>
      </w:r>
    </w:p>
    <w:p w14:paraId="418333E2" w14:textId="683F3C8D" w:rsidR="0092436B" w:rsidRPr="0092436B" w:rsidRDefault="0092436B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 xml:space="preserve">Stem Ambassador- </w:t>
      </w:r>
      <w:proofErr w:type="spellStart"/>
      <w:r>
        <w:rPr>
          <w:rFonts w:ascii="Arial" w:hAnsi="Arial" w:cs="Arial"/>
          <w:iCs/>
        </w:rPr>
        <w:t>Organised</w:t>
      </w:r>
      <w:proofErr w:type="spellEnd"/>
      <w:r>
        <w:rPr>
          <w:rFonts w:ascii="Arial" w:hAnsi="Arial" w:cs="Arial"/>
          <w:iCs/>
        </w:rPr>
        <w:t xml:space="preserve"> and assisted workshops hosted in </w:t>
      </w:r>
      <w:r w:rsidRPr="0092436B">
        <w:rPr>
          <w:rFonts w:ascii="Arial" w:hAnsi="Arial" w:cs="Arial"/>
          <w:iCs/>
        </w:rPr>
        <w:t>Glasgow Caledonian University</w:t>
      </w:r>
      <w:r>
        <w:rPr>
          <w:rFonts w:ascii="Arial" w:hAnsi="Arial" w:cs="Arial"/>
          <w:iCs/>
        </w:rPr>
        <w:t>.</w:t>
      </w:r>
    </w:p>
    <w:p w14:paraId="4AF16C64" w14:textId="799BED29" w:rsidR="0092436B" w:rsidRPr="00591EE2" w:rsidRDefault="0092436B" w:rsidP="00591EE2">
      <w:pPr>
        <w:pStyle w:val="ListParagraph"/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360" w:lineRule="auto"/>
        <w:jc w:val="both"/>
        <w:textAlignment w:val="baseline"/>
        <w:rPr>
          <w:rFonts w:ascii="Arial" w:hAnsi="Arial" w:cs="Arial"/>
          <w:iCs/>
          <w:u w:val="single"/>
        </w:rPr>
      </w:pPr>
      <w:r>
        <w:rPr>
          <w:rFonts w:ascii="Arial" w:hAnsi="Arial" w:cs="Arial"/>
          <w:iCs/>
        </w:rPr>
        <w:t>Masters project mentor- Assisted masters students in mechanical and electrical projects.</w:t>
      </w:r>
    </w:p>
    <w:sectPr w:rsidR="0092436B" w:rsidRPr="00591EE2" w:rsidSect="004062C0">
      <w:footerReference w:type="default" r:id="rId9"/>
      <w:pgSz w:w="12240" w:h="15840"/>
      <w:pgMar w:top="720" w:right="720" w:bottom="720" w:left="720" w:header="720" w:footer="1051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1AF9D" w14:textId="77777777" w:rsidR="003535C0" w:rsidRDefault="003535C0">
      <w:r>
        <w:separator/>
      </w:r>
    </w:p>
  </w:endnote>
  <w:endnote w:type="continuationSeparator" w:id="0">
    <w:p w14:paraId="06456CD7" w14:textId="77777777" w:rsidR="003535C0" w:rsidRDefault="003535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32" w14:textId="77777777" w:rsidR="00991819" w:rsidRDefault="00991819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0C9B3" w14:textId="77777777" w:rsidR="003535C0" w:rsidRDefault="003535C0">
      <w:r>
        <w:separator/>
      </w:r>
    </w:p>
  </w:footnote>
  <w:footnote w:type="continuationSeparator" w:id="0">
    <w:p w14:paraId="6C04C6CF" w14:textId="77777777" w:rsidR="003535C0" w:rsidRDefault="003535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D563FD"/>
    <w:multiLevelType w:val="multilevel"/>
    <w:tmpl w:val="59B841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F26613"/>
    <w:multiLevelType w:val="multilevel"/>
    <w:tmpl w:val="5A54AC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46D"/>
    <w:multiLevelType w:val="hybridMultilevel"/>
    <w:tmpl w:val="16C4B5E2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23941"/>
    <w:multiLevelType w:val="hybridMultilevel"/>
    <w:tmpl w:val="777084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C592B09"/>
    <w:multiLevelType w:val="multilevel"/>
    <w:tmpl w:val="665A18F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E735393"/>
    <w:multiLevelType w:val="hybridMultilevel"/>
    <w:tmpl w:val="5782AC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6D6309"/>
    <w:multiLevelType w:val="multilevel"/>
    <w:tmpl w:val="59B841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2F65531"/>
    <w:multiLevelType w:val="hybridMultilevel"/>
    <w:tmpl w:val="A8CAD24C"/>
    <w:lvl w:ilvl="0" w:tplc="6390E9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E90B4B"/>
    <w:multiLevelType w:val="multilevel"/>
    <w:tmpl w:val="B5BA405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31427654">
    <w:abstractNumId w:val="6"/>
  </w:num>
  <w:num w:numId="2" w16cid:durableId="445854869">
    <w:abstractNumId w:val="4"/>
  </w:num>
  <w:num w:numId="3" w16cid:durableId="537476636">
    <w:abstractNumId w:val="8"/>
  </w:num>
  <w:num w:numId="4" w16cid:durableId="8796104">
    <w:abstractNumId w:val="1"/>
  </w:num>
  <w:num w:numId="5" w16cid:durableId="724181707">
    <w:abstractNumId w:val="2"/>
  </w:num>
  <w:num w:numId="6" w16cid:durableId="1864129725">
    <w:abstractNumId w:val="7"/>
  </w:num>
  <w:num w:numId="7" w16cid:durableId="711464628">
    <w:abstractNumId w:val="5"/>
  </w:num>
  <w:num w:numId="8" w16cid:durableId="465049008">
    <w:abstractNumId w:val="3"/>
  </w:num>
  <w:num w:numId="9" w16cid:durableId="584649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tzQ0MDC1BLIMTZV0lIJTi4sz8/NACsxqAQbvhFMsAAAA"/>
  </w:docVars>
  <w:rsids>
    <w:rsidRoot w:val="00991819"/>
    <w:rsid w:val="00012872"/>
    <w:rsid w:val="000432BB"/>
    <w:rsid w:val="000841D9"/>
    <w:rsid w:val="00085CDE"/>
    <w:rsid w:val="000B4A1D"/>
    <w:rsid w:val="000B56DD"/>
    <w:rsid w:val="000D293E"/>
    <w:rsid w:val="0015659A"/>
    <w:rsid w:val="00156894"/>
    <w:rsid w:val="001909EA"/>
    <w:rsid w:val="001919E7"/>
    <w:rsid w:val="001B25B0"/>
    <w:rsid w:val="001B2724"/>
    <w:rsid w:val="001E197E"/>
    <w:rsid w:val="001E2E2F"/>
    <w:rsid w:val="002014DE"/>
    <w:rsid w:val="00206BF8"/>
    <w:rsid w:val="00213091"/>
    <w:rsid w:val="002600EA"/>
    <w:rsid w:val="002A7DBF"/>
    <w:rsid w:val="002B0A5F"/>
    <w:rsid w:val="002B55C3"/>
    <w:rsid w:val="002D5C9A"/>
    <w:rsid w:val="002E15A6"/>
    <w:rsid w:val="002E4127"/>
    <w:rsid w:val="002E7898"/>
    <w:rsid w:val="0032727F"/>
    <w:rsid w:val="00342A45"/>
    <w:rsid w:val="003535C0"/>
    <w:rsid w:val="003658C8"/>
    <w:rsid w:val="00396435"/>
    <w:rsid w:val="003D40B8"/>
    <w:rsid w:val="003F0FB6"/>
    <w:rsid w:val="004062C0"/>
    <w:rsid w:val="00411AC3"/>
    <w:rsid w:val="00422B71"/>
    <w:rsid w:val="004942E1"/>
    <w:rsid w:val="004B70B9"/>
    <w:rsid w:val="004C54E0"/>
    <w:rsid w:val="004C6670"/>
    <w:rsid w:val="00505D9C"/>
    <w:rsid w:val="005518CC"/>
    <w:rsid w:val="00562DAB"/>
    <w:rsid w:val="00591EE2"/>
    <w:rsid w:val="005A3472"/>
    <w:rsid w:val="005B24FB"/>
    <w:rsid w:val="005C6C49"/>
    <w:rsid w:val="005D0857"/>
    <w:rsid w:val="005E35AC"/>
    <w:rsid w:val="005F13BA"/>
    <w:rsid w:val="0061284F"/>
    <w:rsid w:val="0063753A"/>
    <w:rsid w:val="006461E7"/>
    <w:rsid w:val="00660AFB"/>
    <w:rsid w:val="006760C0"/>
    <w:rsid w:val="00693EE3"/>
    <w:rsid w:val="006D3BFA"/>
    <w:rsid w:val="006D71D0"/>
    <w:rsid w:val="006E38C2"/>
    <w:rsid w:val="006F09E6"/>
    <w:rsid w:val="0070530F"/>
    <w:rsid w:val="00716378"/>
    <w:rsid w:val="00725FFE"/>
    <w:rsid w:val="00785F0A"/>
    <w:rsid w:val="00790578"/>
    <w:rsid w:val="007B74C1"/>
    <w:rsid w:val="00806994"/>
    <w:rsid w:val="0083333A"/>
    <w:rsid w:val="00872603"/>
    <w:rsid w:val="008929FA"/>
    <w:rsid w:val="008B6C33"/>
    <w:rsid w:val="008C6CF7"/>
    <w:rsid w:val="0091403E"/>
    <w:rsid w:val="00924306"/>
    <w:rsid w:val="0092436B"/>
    <w:rsid w:val="009340D1"/>
    <w:rsid w:val="00952C4D"/>
    <w:rsid w:val="00953678"/>
    <w:rsid w:val="00963E71"/>
    <w:rsid w:val="00991819"/>
    <w:rsid w:val="00994524"/>
    <w:rsid w:val="00997DFA"/>
    <w:rsid w:val="009A04FA"/>
    <w:rsid w:val="009B1623"/>
    <w:rsid w:val="009C1FA2"/>
    <w:rsid w:val="009F4185"/>
    <w:rsid w:val="009F4B72"/>
    <w:rsid w:val="00A0553E"/>
    <w:rsid w:val="00A12058"/>
    <w:rsid w:val="00A45B47"/>
    <w:rsid w:val="00A46A40"/>
    <w:rsid w:val="00A46EA6"/>
    <w:rsid w:val="00A53E28"/>
    <w:rsid w:val="00A6010F"/>
    <w:rsid w:val="00A74E1F"/>
    <w:rsid w:val="00A83D4A"/>
    <w:rsid w:val="00AA748A"/>
    <w:rsid w:val="00B166E6"/>
    <w:rsid w:val="00B22F80"/>
    <w:rsid w:val="00B61E66"/>
    <w:rsid w:val="00B64100"/>
    <w:rsid w:val="00B7083F"/>
    <w:rsid w:val="00BA0F3C"/>
    <w:rsid w:val="00BA5777"/>
    <w:rsid w:val="00BA786F"/>
    <w:rsid w:val="00BB4774"/>
    <w:rsid w:val="00BD27BE"/>
    <w:rsid w:val="00BE6D59"/>
    <w:rsid w:val="00C21A94"/>
    <w:rsid w:val="00C403A6"/>
    <w:rsid w:val="00C60A63"/>
    <w:rsid w:val="00C7472E"/>
    <w:rsid w:val="00C85157"/>
    <w:rsid w:val="00CA336F"/>
    <w:rsid w:val="00CA4796"/>
    <w:rsid w:val="00CB0039"/>
    <w:rsid w:val="00CC4C28"/>
    <w:rsid w:val="00CD2BF6"/>
    <w:rsid w:val="00D17002"/>
    <w:rsid w:val="00D4575E"/>
    <w:rsid w:val="00D47A79"/>
    <w:rsid w:val="00D61E6C"/>
    <w:rsid w:val="00D67BFD"/>
    <w:rsid w:val="00DB44E3"/>
    <w:rsid w:val="00DE7DBC"/>
    <w:rsid w:val="00E174DD"/>
    <w:rsid w:val="00E33325"/>
    <w:rsid w:val="00E552FB"/>
    <w:rsid w:val="00E843EA"/>
    <w:rsid w:val="00EA649E"/>
    <w:rsid w:val="00F152DD"/>
    <w:rsid w:val="00F23796"/>
    <w:rsid w:val="00F41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D5B4D"/>
  <w15:docId w15:val="{02940BDA-C8F6-413C-BC9C-078DDD12D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964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B25B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25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60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ked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EB09F5-F4F6-40F3-B0AC-A653A673F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18</Words>
  <Characters>295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or mohammed</dc:creator>
  <cp:lastModifiedBy>Morsi, Nour Mohamed Gamaeldin Mahmoud</cp:lastModifiedBy>
  <cp:revision>2</cp:revision>
  <cp:lastPrinted>2023-11-25T03:33:00Z</cp:lastPrinted>
  <dcterms:created xsi:type="dcterms:W3CDTF">2023-12-19T15:30:00Z</dcterms:created>
  <dcterms:modified xsi:type="dcterms:W3CDTF">2023-12-19T15:30:00Z</dcterms:modified>
</cp:coreProperties>
</file>